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Singapore</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ingapore, Singapore</w:t>
      </w:r>
    </w:p>
    <w:bookmarkStart w:id="25" w:name="dear-hiring-manager"/>
    <w:p>
      <w:pPr>
        <w:pStyle w:val="Heading2"/>
      </w:pPr>
      <w:r>
        <w:t xml:space="preserve">Dear Hiring Manager,</w:t>
      </w:r>
    </w:p>
    <w:p>
      <w:pPr>
        <w:pStyle w:val="FirstParagraph"/>
      </w:pPr>
      <w:r>
        <w:t xml:space="preserve">I am writing to express my interest in the Human Resources Manager position at [Company Name] in Singapore. With over [X years] of experience in strategic human resources management, I have consistently demonstrated a commitment to fostering inclusive workplace cultures, driving employee engagement, and aligning HR initiatives with organizational goals. As a professional deeply rooted in the dynamic corporate landscape of Singapore, I am excited about the opportunity to contribute my expertise to your team.</w:t>
      </w:r>
    </w:p>
    <w:p>
      <w:pPr>
        <w:pStyle w:val="BodyText"/>
      </w:pPr>
      <w:r>
        <w:t xml:space="preserve">The role of a Human Resources Manager in Singapore is both challenging and pivotal, given the nation’s reputation as a global business hub with a highly competitive talent market. Singapore’s multicultural environment requires HR professionals to navigate diverse cultural expectations while ensuring compliance with local labor regulations. My background in managing cross-functional teams across industries such as [mention relevant industries, e.g., technology, finance] has equipped me with the skills to thrive in this unique setting. I am particularly drawn to your company’s focus on [mention specific company value or initiative, e.g., innovation, sustainability], as it aligns with my philosophy of creating value through people-centric strategies.</w:t>
      </w:r>
    </w:p>
    <w:bookmarkStart w:id="20" w:name="strategic-hr-leadership-in-singapore"/>
    <w:p>
      <w:pPr>
        <w:pStyle w:val="Heading3"/>
      </w:pPr>
      <w:r>
        <w:t xml:space="preserve">Strategic HR Leadership in Singapore</w:t>
      </w:r>
    </w:p>
    <w:p>
      <w:pPr>
        <w:pStyle w:val="FirstParagraph"/>
      </w:pPr>
      <w:r>
        <w:t xml:space="preserve">As a Human Resources Manager, I have consistently prioritized the development of robust recruitment frameworks tailored to the needs of Singapore’s evolving workforce. In my previous role at [Previous Company Name], I spearheaded a talent acquisition initiative that increased diversity by 30% within two years while reducing time-to-hire by 25%. This success was driven by my ability to leverage local networks, engage with educational institutions, and implement data-driven hiring practices aligned with Singapore’s emphasis on skills-based development.</w:t>
      </w:r>
    </w:p>
    <w:p>
      <w:pPr>
        <w:pStyle w:val="BodyText"/>
      </w:pPr>
      <w:r>
        <w:t xml:space="preserve">In addition to recruitment, I have a proven track record in designing and executing employee engagement programs. At [Previous Company Name], I introduced a company-wide wellness initiative that improved employee satisfaction scores by 40% and reduced turnover rates by 18%. These efforts were critical in Singapore’s context, where the demand for work-life balance and mental health support is growing. My ability to translate global HR trends into localized solutions has been instrumental in fostering a positive organizational culture.</w:t>
      </w:r>
    </w:p>
    <w:bookmarkEnd w:id="20"/>
    <w:bookmarkStart w:id="21" w:name="compliance-and-cultural-competence"/>
    <w:p>
      <w:pPr>
        <w:pStyle w:val="Heading3"/>
      </w:pPr>
      <w:r>
        <w:t xml:space="preserve">Compliance and Cultural Competence</w:t>
      </w:r>
    </w:p>
    <w:p>
      <w:pPr>
        <w:pStyle w:val="FirstParagraph"/>
      </w:pPr>
      <w:r>
        <w:t xml:space="preserve">Singapore’s labor laws are known for their rigor, and I have always ensured that HR strategies adhere to these standards. For instance, I worked closely with legal teams to update employment contracts and policies at [Previous Company Name] to reflect the latest changes in the Employment Act. My proactive approach to compliance not only mitigated risks but also enhanced trust between employees and management.</w:t>
      </w:r>
    </w:p>
    <w:p>
      <w:pPr>
        <w:pStyle w:val="BodyText"/>
      </w:pPr>
      <w:r>
        <w:t xml:space="preserve">Cultural competence is another cornerstone of my HR philosophy. In Singapore, where employees come from a multitude of backgrounds, I have implemented training programs focused on cross-cultural communication and inclusivity. These initiatives have not only strengthened team cohesion but also aligned with the nation’s vision of fostering harmony in a diverse society.</w:t>
      </w:r>
    </w:p>
    <w:bookmarkEnd w:id="21"/>
    <w:bookmarkStart w:id="22" w:name="adapting-to-singapores-hr-landscape"/>
    <w:p>
      <w:pPr>
        <w:pStyle w:val="Heading3"/>
      </w:pPr>
      <w:r>
        <w:t xml:space="preserve">Adapting to Singapore’s HR Landscape</w:t>
      </w:r>
    </w:p>
    <w:p>
      <w:pPr>
        <w:pStyle w:val="FirstParagraph"/>
      </w:pPr>
      <w:r>
        <w:t xml:space="preserve">The Human Resources Manager role in Singapore demands adaptability, especially with the rise of remote work and hybrid models. During the pandemic, I led a transition to a flexible work policy at [Previous Company Name], ensuring compliance with Singapore’s Work from Home (WFH) guidelines while maintaining productivity. This experience has prepared me to navigate similar challenges at your organization.</w:t>
      </w:r>
    </w:p>
    <w:p>
      <w:pPr>
        <w:pStyle w:val="BodyText"/>
      </w:pPr>
      <w:r>
        <w:t xml:space="preserve">Moreover, I am well-versed in Singapore’s industry-specific HR practices. For example, I have collaborated with the SkillsFuture Council to design upskilling programs for employees in the technology sector. Such initiatives reflect my commitment to aligning HR strategies with national priorities like digital transformation and lifelong learning.</w:t>
      </w:r>
    </w:p>
    <w:bookmarkEnd w:id="22"/>
    <w:bookmarkStart w:id="23" w:name="why-singapore-why-company-name"/>
    <w:p>
      <w:pPr>
        <w:pStyle w:val="Heading3"/>
      </w:pPr>
      <w:r>
        <w:t xml:space="preserve">Why Singapore? Why [Company Name]?</w:t>
      </w:r>
    </w:p>
    <w:p>
      <w:pPr>
        <w:pStyle w:val="FirstParagraph"/>
      </w:pPr>
      <w:r>
        <w:t xml:space="preserve">Singapore’s reputation as a global talent magnet has always inspired my career. The city-state’s blend of innovation, regulatory clarity, and cultural diversity makes it an ideal environment for HR professionals to make an impact. I am particularly impressed by [Company Name]’s dedication to [mention specific value or project], which resonates with my belief in leveraging HR as a strategic driver of success.</w:t>
      </w:r>
    </w:p>
    <w:p>
      <w:pPr>
        <w:pStyle w:val="BodyText"/>
      </w:pPr>
      <w:r>
        <w:t xml:space="preserve">I am eager to bring my expertise in talent management, compliance, and cultural inclusivity to [Company Name]. My goal is to contribute to a workplace where employees feel valued, empowered, and aligned with the organization’s mission. In Singapore’s fast-paced environment, I am confident that my proactive approach and deep understanding of local HR dynamics will add significant value.</w:t>
      </w:r>
    </w:p>
    <w:bookmarkEnd w:id="23"/>
    <w:bookmarkStart w:id="24" w:name="conclusion"/>
    <w:p>
      <w:pPr>
        <w:pStyle w:val="Heading3"/>
      </w:pPr>
      <w:r>
        <w:t xml:space="preserve">Conclusion</w:t>
      </w:r>
    </w:p>
    <w:p>
      <w:pPr>
        <w:pStyle w:val="FirstParagraph"/>
      </w:pPr>
      <w:r>
        <w:t xml:space="preserve">Thank you for considering my application. I would welcome the opportunity to discuss how my experience as a Human Resources Manager can benefit [Company Name] in Singapore. I am available at your convenience for an interview and can be reached at [Phone Number] or [Email Address]. I look forward to the possibility of contributing to your team’s continued success.</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Singapore</dc:title>
  <dc:creator/>
  <dc:language>en</dc:language>
  <cp:keywords/>
  <dcterms:created xsi:type="dcterms:W3CDTF">2025-12-12T03:08:40Z</dcterms:created>
  <dcterms:modified xsi:type="dcterms:W3CDTF">2025-12-12T03:08:40Z</dcterms:modified>
</cp:coreProperties>
</file>

<file path=docProps/custom.xml><?xml version="1.0" encoding="utf-8"?>
<Properties xmlns="http://schemas.openxmlformats.org/officeDocument/2006/custom-properties" xmlns:vt="http://schemas.openxmlformats.org/officeDocument/2006/docPropsVTypes"/>
</file>